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AF478A" w14:textId="77777777" w:rsidR="00C60B4F" w:rsidRDefault="00C60B4F" w:rsidP="00C60B4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B16">
        <w:rPr>
          <w:rFonts w:ascii="Times New Roman" w:hAnsi="Times New Roman" w:cs="Times New Roman"/>
          <w:b/>
          <w:bCs/>
          <w:sz w:val="24"/>
          <w:szCs w:val="24"/>
        </w:rPr>
        <w:t>3.3.2: Number of workshops/seminars conducted on Research methodology, Intellectual Property Rights (IPR)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27B16">
        <w:rPr>
          <w:rFonts w:ascii="Times New Roman" w:hAnsi="Times New Roman" w:cs="Times New Roman"/>
          <w:b/>
          <w:bCs/>
          <w:sz w:val="24"/>
          <w:szCs w:val="24"/>
        </w:rPr>
        <w:t>entrepreneurship, skill development during the last five years</w:t>
      </w:r>
    </w:p>
    <w:p w14:paraId="4353909F" w14:textId="347CF6E1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6"/>
        <w:gridCol w:w="6650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2725812C" w:rsidR="004029C9" w:rsidRPr="004029C9" w:rsidRDefault="00650CE8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50CE8">
              <w:rPr>
                <w:rFonts w:ascii="Times New Roman" w:hAnsi="Times New Roman" w:cs="Times New Roman"/>
                <w:sz w:val="24"/>
                <w:szCs w:val="24"/>
              </w:rPr>
              <w:t>3.3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xlsx</w:t>
            </w:r>
          </w:p>
        </w:tc>
        <w:tc>
          <w:tcPr>
            <w:tcW w:w="6469" w:type="dxa"/>
          </w:tcPr>
          <w:p w14:paraId="792E5232" w14:textId="23312754" w:rsidR="004029C9" w:rsidRPr="004029C9" w:rsidRDefault="00E9767A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67A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040232.xlsx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153CE797" w:rsidR="004029C9" w:rsidRDefault="00E9767A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67A">
              <w:rPr>
                <w:rFonts w:ascii="Times New Roman" w:hAnsi="Times New Roman" w:cs="Times New Roman"/>
                <w:sz w:val="24"/>
                <w:szCs w:val="24"/>
              </w:rPr>
              <w:t xml:space="preserve">3.3.2_Activity </w:t>
            </w:r>
            <w:proofErr w:type="spellStart"/>
            <w:r w:rsidRPr="00E9767A">
              <w:rPr>
                <w:rFonts w:ascii="Times New Roman" w:hAnsi="Times New Roman" w:cs="Times New Roman"/>
                <w:sz w:val="24"/>
                <w:szCs w:val="24"/>
              </w:rPr>
              <w:t>Reports_Part</w:t>
            </w:r>
            <w:proofErr w:type="spellEnd"/>
            <w:r w:rsidRPr="00E9767A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pdf</w:t>
            </w:r>
          </w:p>
        </w:tc>
        <w:tc>
          <w:tcPr>
            <w:tcW w:w="6469" w:type="dxa"/>
          </w:tcPr>
          <w:p w14:paraId="72A64FF8" w14:textId="4E92F8BA" w:rsidR="004029C9" w:rsidRPr="004029C9" w:rsidRDefault="00E9767A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67A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045813.pdf</w:t>
            </w:r>
          </w:p>
        </w:tc>
      </w:tr>
      <w:tr w:rsidR="00E9767A" w:rsidRPr="004029C9" w14:paraId="5E40012A" w14:textId="77777777" w:rsidTr="00030681">
        <w:tc>
          <w:tcPr>
            <w:tcW w:w="2547" w:type="dxa"/>
          </w:tcPr>
          <w:p w14:paraId="4F437909" w14:textId="3C4E285A" w:rsidR="00E9767A" w:rsidRDefault="00E9767A" w:rsidP="00E9767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67A">
              <w:t xml:space="preserve">3.3.2_Activity </w:t>
            </w:r>
            <w:proofErr w:type="spellStart"/>
            <w:r w:rsidRPr="00E9767A">
              <w:t>Reports_Part</w:t>
            </w:r>
            <w:proofErr w:type="spellEnd"/>
            <w:r w:rsidRPr="00E9767A">
              <w:t xml:space="preserve"> </w:t>
            </w:r>
            <w:r>
              <w:t>2</w:t>
            </w:r>
            <w:r w:rsidRPr="00E9767A">
              <w:t>.pdf</w:t>
            </w:r>
          </w:p>
        </w:tc>
        <w:tc>
          <w:tcPr>
            <w:tcW w:w="6469" w:type="dxa"/>
          </w:tcPr>
          <w:p w14:paraId="6A872915" w14:textId="202102FE" w:rsidR="00E9767A" w:rsidRPr="004029C9" w:rsidRDefault="00E9767A" w:rsidP="00E9767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67A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051038.pdf</w:t>
            </w:r>
          </w:p>
        </w:tc>
      </w:tr>
      <w:tr w:rsidR="00E9767A" w:rsidRPr="004029C9" w14:paraId="1E5131F1" w14:textId="77777777" w:rsidTr="00030681">
        <w:tc>
          <w:tcPr>
            <w:tcW w:w="2547" w:type="dxa"/>
          </w:tcPr>
          <w:p w14:paraId="6F7A2984" w14:textId="1FF8F1FF" w:rsidR="00E9767A" w:rsidRDefault="00E9767A" w:rsidP="00E9767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67A">
              <w:t xml:space="preserve">3.3.2_Activity </w:t>
            </w:r>
            <w:proofErr w:type="spellStart"/>
            <w:r w:rsidRPr="00E9767A">
              <w:t>Reports_Part</w:t>
            </w:r>
            <w:proofErr w:type="spellEnd"/>
            <w:r w:rsidRPr="00E9767A">
              <w:t xml:space="preserve"> </w:t>
            </w:r>
            <w:r>
              <w:t>3</w:t>
            </w:r>
            <w:r w:rsidRPr="00E9767A">
              <w:t>.pdf</w:t>
            </w:r>
          </w:p>
        </w:tc>
        <w:tc>
          <w:tcPr>
            <w:tcW w:w="6469" w:type="dxa"/>
          </w:tcPr>
          <w:p w14:paraId="3C97958E" w14:textId="0F0D7A1A" w:rsidR="00E9767A" w:rsidRPr="004029C9" w:rsidRDefault="00E9767A" w:rsidP="00E9767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67A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051516.pdf</w:t>
            </w: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Mq8FAIK0j70tAAAA"/>
  </w:docVars>
  <w:rsids>
    <w:rsidRoot w:val="00310373"/>
    <w:rsid w:val="00030681"/>
    <w:rsid w:val="000516A4"/>
    <w:rsid w:val="000B703D"/>
    <w:rsid w:val="00175818"/>
    <w:rsid w:val="0018681B"/>
    <w:rsid w:val="001A2E36"/>
    <w:rsid w:val="00270783"/>
    <w:rsid w:val="00310373"/>
    <w:rsid w:val="00326EE0"/>
    <w:rsid w:val="00335F5A"/>
    <w:rsid w:val="004029C9"/>
    <w:rsid w:val="00497872"/>
    <w:rsid w:val="005A559C"/>
    <w:rsid w:val="005D6DA7"/>
    <w:rsid w:val="005E2C61"/>
    <w:rsid w:val="005F55A1"/>
    <w:rsid w:val="00650CE8"/>
    <w:rsid w:val="006A615D"/>
    <w:rsid w:val="0071671F"/>
    <w:rsid w:val="007F22FB"/>
    <w:rsid w:val="008648F9"/>
    <w:rsid w:val="008B20C5"/>
    <w:rsid w:val="008C459F"/>
    <w:rsid w:val="009175D4"/>
    <w:rsid w:val="009619BB"/>
    <w:rsid w:val="00981115"/>
    <w:rsid w:val="00A66E13"/>
    <w:rsid w:val="00B121D2"/>
    <w:rsid w:val="00B96AD6"/>
    <w:rsid w:val="00B9713F"/>
    <w:rsid w:val="00BB2C24"/>
    <w:rsid w:val="00C0587A"/>
    <w:rsid w:val="00C10150"/>
    <w:rsid w:val="00C35124"/>
    <w:rsid w:val="00C60B4F"/>
    <w:rsid w:val="00D044F3"/>
    <w:rsid w:val="00DB0EC6"/>
    <w:rsid w:val="00DE19E2"/>
    <w:rsid w:val="00DF36C5"/>
    <w:rsid w:val="00E47ACD"/>
    <w:rsid w:val="00E9767A"/>
    <w:rsid w:val="00EF6BD4"/>
    <w:rsid w:val="00F22273"/>
    <w:rsid w:val="00F2541D"/>
    <w:rsid w:val="00FC7B93"/>
    <w:rsid w:val="00FD3848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44</cp:revision>
  <dcterms:created xsi:type="dcterms:W3CDTF">2021-08-04T11:51:00Z</dcterms:created>
  <dcterms:modified xsi:type="dcterms:W3CDTF">2021-08-15T11:55:00Z</dcterms:modified>
</cp:coreProperties>
</file>